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a Mielczar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elczar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25 Evergreen Avenue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ta18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533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ayer Saathoff</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me Saathoff</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